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9FAA1F" w14:textId="77777777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65C85867" w14:textId="77777777" w:rsidR="00190785" w:rsidRPr="00190785" w:rsidRDefault="002E120D" w:rsidP="00190785">
      <w:pPr>
        <w:shd w:val="clear" w:color="auto" w:fill="FFFFFF"/>
        <w:spacing w:after="0" w:afterAutospacing="1" w:line="240" w:lineRule="auto"/>
        <w:textAlignment w:val="baseline"/>
        <w:outlineLvl w:val="0"/>
        <w:rPr>
          <w:rFonts w:ascii="Arial" w:eastAsia="Times New Roman" w:hAnsi="Arial" w:cs="Arial"/>
          <w:b/>
          <w:bCs/>
          <w:color w:val="242729"/>
          <w:kern w:val="36"/>
          <w:sz w:val="48"/>
          <w:szCs w:val="48"/>
        </w:rPr>
      </w:pPr>
      <w:hyperlink r:id="rId4" w:history="1">
        <w:r w:rsidR="00190785" w:rsidRPr="00190785">
          <w:rPr>
            <w:rFonts w:ascii="Arial" w:eastAsia="Times New Roman" w:hAnsi="Arial" w:cs="Arial"/>
            <w:color w:val="242729"/>
            <w:kern w:val="36"/>
            <w:sz w:val="48"/>
            <w:szCs w:val="48"/>
            <w:u w:val="single"/>
            <w:bdr w:val="none" w:sz="0" w:space="0" w:color="auto" w:frame="1"/>
          </w:rPr>
          <w:t>Windows SSH: Permissions for 'private-key' are too open</w:t>
        </w:r>
      </w:hyperlink>
    </w:p>
    <w:p w14:paraId="47C7AA37" w14:textId="77777777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2E9452CE" w14:textId="77777777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35EED9B1" w14:textId="51D9E0DD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  <w:r>
        <w:rPr>
          <w:rFonts w:ascii="Arial" w:hAnsi="Arial" w:cs="Arial"/>
          <w:color w:val="242729"/>
          <w:sz w:val="23"/>
          <w:szCs w:val="23"/>
        </w:rPr>
        <w:t>ou locate the file in Windows Explorer, right-click on it then select "Properties". Navigate to the "Security" tab and click "Advanced".</w:t>
      </w:r>
    </w:p>
    <w:p w14:paraId="272219CB" w14:textId="32D38545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  <w:r>
        <w:rPr>
          <w:rFonts w:ascii="Arial" w:hAnsi="Arial" w:cs="Arial"/>
          <w:color w:val="242729"/>
          <w:sz w:val="23"/>
          <w:szCs w:val="23"/>
        </w:rPr>
        <w:t>Change the owner to you</w:t>
      </w:r>
      <w:r w:rsidR="0041751D">
        <w:rPr>
          <w:rFonts w:ascii="Arial" w:hAnsi="Arial" w:cs="Arial"/>
          <w:color w:val="242729"/>
          <w:sz w:val="23"/>
          <w:szCs w:val="23"/>
        </w:rPr>
        <w:t>(</w:t>
      </w:r>
      <w:r w:rsidR="0041751D" w:rsidRPr="00391C2E">
        <w:rPr>
          <w:rFonts w:ascii="Arial" w:hAnsi="Arial" w:cs="Arial"/>
          <w:b/>
          <w:bCs/>
          <w:color w:val="242729"/>
          <w:sz w:val="23"/>
          <w:szCs w:val="23"/>
        </w:rPr>
        <w:t>nyada</w:t>
      </w:r>
      <w:r w:rsidR="0041751D">
        <w:rPr>
          <w:rFonts w:ascii="Arial" w:hAnsi="Arial" w:cs="Arial"/>
          <w:color w:val="242729"/>
          <w:sz w:val="23"/>
          <w:szCs w:val="23"/>
        </w:rPr>
        <w:t>)</w:t>
      </w:r>
      <w:r>
        <w:rPr>
          <w:rFonts w:ascii="Arial" w:hAnsi="Arial" w:cs="Arial"/>
          <w:color w:val="242729"/>
          <w:sz w:val="23"/>
          <w:szCs w:val="23"/>
        </w:rPr>
        <w:t>, disable inheritance and delete all permissions. Then grant yourself "Full control" and save the permissions. Now SSH won't complain about file permission too open anymore.</w:t>
      </w:r>
    </w:p>
    <w:p w14:paraId="335F55D5" w14:textId="7E84E5F4" w:rsidR="003578DD" w:rsidRDefault="003578D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4B76ACDD" w14:textId="75DD8C6D" w:rsidR="003578DD" w:rsidRDefault="003578D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4F613865" w14:textId="5FBD4BD6" w:rsidR="002E120D" w:rsidRDefault="002E120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7C134614" w14:textId="491366E7" w:rsidR="002E120D" w:rsidRDefault="002E120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  <w:r>
        <w:rPr>
          <w:noProof/>
        </w:rPr>
        <w:drawing>
          <wp:inline distT="0" distB="0" distL="0" distR="0" wp14:anchorId="085F8FE0" wp14:editId="2D3322E6">
            <wp:extent cx="5731510" cy="38417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CDDB5" w14:textId="57548376" w:rsidR="003578DD" w:rsidRDefault="003578D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60441A62" wp14:editId="13384946">
            <wp:extent cx="5731510" cy="35375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FA30E" w14:textId="1E9F213C" w:rsidR="003578DD" w:rsidRDefault="003578D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59CAC9C5" w14:textId="77777777" w:rsidR="003578DD" w:rsidRDefault="003578DD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624446F4" w14:textId="77777777" w:rsidR="00190785" w:rsidRDefault="00190785" w:rsidP="00190785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  <w:r>
        <w:rPr>
          <w:rFonts w:ascii="Arial" w:hAnsi="Arial" w:cs="Arial"/>
          <w:color w:val="242729"/>
          <w:sz w:val="23"/>
          <w:szCs w:val="23"/>
        </w:rPr>
        <w:t>It should end up looking like this:</w:t>
      </w:r>
    </w:p>
    <w:p w14:paraId="7062E00B" w14:textId="715FAD36" w:rsidR="00190785" w:rsidRDefault="00190785" w:rsidP="0019078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color w:val="242729"/>
          <w:sz w:val="23"/>
          <w:szCs w:val="23"/>
        </w:rPr>
      </w:pPr>
    </w:p>
    <w:p w14:paraId="42258F3D" w14:textId="77777777" w:rsidR="004760FD" w:rsidRDefault="002E120D"/>
    <w:sectPr w:rsidR="004760FD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MzCxNLA0MDGwNDVW0lEKTi0uzszPAykwrAUARUvJKywAAAA="/>
  </w:docVars>
  <w:rsids>
    <w:rsidRoot w:val="00F410ED"/>
    <w:rsid w:val="00127984"/>
    <w:rsid w:val="00190785"/>
    <w:rsid w:val="001B39AC"/>
    <w:rsid w:val="002A6F93"/>
    <w:rsid w:val="002E120D"/>
    <w:rsid w:val="003578DD"/>
    <w:rsid w:val="00391C2E"/>
    <w:rsid w:val="00416BAA"/>
    <w:rsid w:val="0041751D"/>
    <w:rsid w:val="004F5AF9"/>
    <w:rsid w:val="00565483"/>
    <w:rsid w:val="007E6E41"/>
    <w:rsid w:val="00863D6C"/>
    <w:rsid w:val="008D2177"/>
    <w:rsid w:val="00F41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29702"/>
  <w15:chartTrackingRefBased/>
  <w15:docId w15:val="{BAB6B71C-34C9-4ECB-8D68-B84E2DA49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9078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907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9078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19078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813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superuser.com/questions/1296024/windows-ssh-permissions-for-private-key-are-too-op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esh Yadav</dc:creator>
  <cp:keywords/>
  <dc:description/>
  <cp:lastModifiedBy>nyadav.idmworks@outlook.com</cp:lastModifiedBy>
  <cp:revision>5</cp:revision>
  <dcterms:created xsi:type="dcterms:W3CDTF">2020-01-26T16:14:00Z</dcterms:created>
  <dcterms:modified xsi:type="dcterms:W3CDTF">2020-12-27T11:31:00Z</dcterms:modified>
</cp:coreProperties>
</file>